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52C3" w:rsidRPr="00D7045B" w:rsidRDefault="002D52C3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</w:rPr>
        <w:t>Waubun Ogema-White Earth Public Schools</w:t>
      </w: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3871E4" w:rsidRPr="00D7045B" w:rsidRDefault="00633476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0</wp:posOffset>
            </wp:positionH>
            <wp:positionV relativeFrom="paragraph">
              <wp:posOffset>548005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4445</wp:posOffset>
            </wp:positionH>
            <wp:positionV relativeFrom="paragraph">
              <wp:posOffset>-635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1D1B" w:rsidRPr="00D7045B">
        <w:rPr>
          <w:rFonts w:ascii="Arial" w:hAnsi="Arial" w:cs="Arial"/>
          <w:b/>
        </w:rPr>
        <w:t>Wednesday</w:t>
      </w:r>
      <w:r w:rsidR="00FA1E7B" w:rsidRPr="00D7045B">
        <w:rPr>
          <w:rFonts w:ascii="Arial" w:hAnsi="Arial" w:cs="Arial"/>
          <w:b/>
        </w:rPr>
        <w:t xml:space="preserve">, </w:t>
      </w:r>
      <w:r w:rsidR="00996AF8">
        <w:rPr>
          <w:rFonts w:ascii="Arial" w:hAnsi="Arial" w:cs="Arial"/>
          <w:b/>
        </w:rPr>
        <w:t>Agust 12</w:t>
      </w:r>
      <w:r w:rsidR="007B1D1B" w:rsidRPr="00D7045B">
        <w:rPr>
          <w:rFonts w:ascii="Arial" w:hAnsi="Arial" w:cs="Arial"/>
          <w:b/>
        </w:rPr>
        <w:t xml:space="preserve">, </w:t>
      </w:r>
      <w:r w:rsidR="009432A1" w:rsidRPr="00D7045B">
        <w:rPr>
          <w:rFonts w:ascii="Arial" w:hAnsi="Arial" w:cs="Arial"/>
          <w:b/>
        </w:rPr>
        <w:t>2020</w:t>
      </w:r>
    </w:p>
    <w:p w:rsidR="00A62993" w:rsidRPr="00D7045B" w:rsidRDefault="00A62993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FA1E7B" w:rsidRPr="00D7045B" w:rsidRDefault="00B505F1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t>6:0</w:t>
      </w:r>
      <w:r w:rsidR="00FA1E7B" w:rsidRPr="00D7045B">
        <w:rPr>
          <w:rFonts w:ascii="Arial" w:hAnsi="Arial" w:cs="Arial"/>
          <w:b/>
          <w:noProof/>
        </w:rPr>
        <w:t>0</w:t>
      </w:r>
      <w:r w:rsidR="003829DC" w:rsidRPr="00D7045B">
        <w:rPr>
          <w:rFonts w:ascii="Arial" w:hAnsi="Arial" w:cs="Arial"/>
          <w:b/>
          <w:noProof/>
        </w:rPr>
        <w:t xml:space="preserve"> </w:t>
      </w:r>
      <w:r w:rsidR="00FA1E7B" w:rsidRPr="00D7045B">
        <w:rPr>
          <w:rFonts w:ascii="Arial" w:hAnsi="Arial" w:cs="Arial"/>
          <w:b/>
          <w:noProof/>
        </w:rPr>
        <w:t>PM</w:t>
      </w:r>
    </w:p>
    <w:p w:rsidR="00FA1E7B" w:rsidRPr="00D7045B" w:rsidRDefault="003F0AC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</w:rPr>
        <w:t>Waubun</w:t>
      </w:r>
      <w:r w:rsidR="00FA1E7B" w:rsidRPr="00D7045B">
        <w:rPr>
          <w:rFonts w:ascii="Arial" w:hAnsi="Arial" w:cs="Arial"/>
          <w:b/>
        </w:rPr>
        <w:t xml:space="preserve"> Media Center</w:t>
      </w:r>
    </w:p>
    <w:p w:rsidR="00423076" w:rsidRDefault="009E0D97" w:rsidP="00423076">
      <w:pPr>
        <w:spacing w:line="276" w:lineRule="auto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Special Board Meeting</w:t>
      </w:r>
    </w:p>
    <w:p w:rsidR="00D46BFE" w:rsidRPr="00D46BFE" w:rsidRDefault="00D46BFE" w:rsidP="00423076">
      <w:pPr>
        <w:spacing w:line="276" w:lineRule="auto"/>
        <w:jc w:val="center"/>
        <w:rPr>
          <w:rFonts w:ascii="Arial" w:eastAsia="Arial" w:hAnsi="Arial" w:cs="Arial"/>
          <w:b/>
        </w:rPr>
      </w:pPr>
      <w:r w:rsidRPr="00D46BFE">
        <w:rPr>
          <w:rFonts w:ascii="Arial" w:eastAsia="Arial" w:hAnsi="Arial" w:cs="Arial"/>
          <w:b/>
        </w:rPr>
        <w:t xml:space="preserve">School </w:t>
      </w:r>
      <w:r>
        <w:rPr>
          <w:rFonts w:ascii="Arial" w:eastAsia="Arial" w:hAnsi="Arial" w:cs="Arial"/>
          <w:b/>
        </w:rPr>
        <w:t xml:space="preserve">  </w:t>
      </w:r>
      <w:r w:rsidRPr="00D46BFE">
        <w:rPr>
          <w:rFonts w:ascii="Arial" w:eastAsia="Arial" w:hAnsi="Arial" w:cs="Arial"/>
          <w:b/>
        </w:rPr>
        <w:t>Opening /Hybird/ Distance Learning planning</w:t>
      </w:r>
    </w:p>
    <w:p w:rsidR="00A62993" w:rsidRPr="00C00049" w:rsidRDefault="00F16328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nutes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F16328" w:rsidRDefault="00F16328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person Christie Haverkamp, call</w:t>
      </w:r>
      <w:r w:rsidR="00040CDA">
        <w:rPr>
          <w:rFonts w:ascii="Arial" w:hAnsi="Arial" w:cs="Arial"/>
          <w:sz w:val="22"/>
          <w:szCs w:val="22"/>
        </w:rPr>
        <w:t>ed the meeting to order at 6:04</w:t>
      </w:r>
      <w:r w:rsidR="00D46BF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M</w:t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16328" w:rsidRPr="003C5F2E" w:rsidRDefault="00F16328" w:rsidP="00F16328">
      <w:pPr>
        <w:pStyle w:val="NoSpacing"/>
        <w:rPr>
          <w:rFonts w:ascii="Arial" w:hAnsi="Arial" w:cs="Arial"/>
        </w:rPr>
      </w:pPr>
      <w:r w:rsidRPr="003C5F2E">
        <w:rPr>
          <w:rFonts w:ascii="Arial" w:hAnsi="Arial" w:cs="Arial"/>
          <w:b/>
        </w:rPr>
        <w:t>Roll Call:</w:t>
      </w:r>
      <w:r w:rsidRPr="003C5F2E">
        <w:rPr>
          <w:rFonts w:ascii="Arial" w:hAnsi="Arial" w:cs="Arial"/>
        </w:rPr>
        <w:tab/>
      </w:r>
      <w:r w:rsidRPr="003C5F2E">
        <w:rPr>
          <w:rFonts w:ascii="Arial" w:hAnsi="Arial" w:cs="Arial"/>
          <w:b/>
          <w:u w:val="single"/>
        </w:rPr>
        <w:t>Present</w:t>
      </w:r>
      <w:r w:rsidRPr="003C5F2E">
        <w:rPr>
          <w:rFonts w:ascii="Arial" w:hAnsi="Arial" w:cs="Arial"/>
        </w:rPr>
        <w:t>:  C</w:t>
      </w:r>
      <w:r w:rsidR="00040CDA">
        <w:rPr>
          <w:rFonts w:ascii="Arial" w:hAnsi="Arial" w:cs="Arial"/>
        </w:rPr>
        <w:t>hristie Haverkamp,</w:t>
      </w:r>
      <w:r w:rsidRPr="003C5F2E">
        <w:rPr>
          <w:rFonts w:ascii="Arial" w:hAnsi="Arial" w:cs="Arial"/>
        </w:rPr>
        <w:t>Nick McArthur, Derek Hoban</w:t>
      </w:r>
      <w:r>
        <w:rPr>
          <w:rFonts w:ascii="Arial" w:hAnsi="Arial" w:cs="Arial"/>
        </w:rPr>
        <w:t xml:space="preserve">, </w:t>
      </w:r>
      <w:r w:rsidR="00D46BFE">
        <w:rPr>
          <w:rFonts w:ascii="Arial" w:hAnsi="Arial" w:cs="Arial"/>
        </w:rPr>
        <w:t>Terry Dorman</w:t>
      </w:r>
      <w:r>
        <w:rPr>
          <w:rFonts w:ascii="Arial" w:hAnsi="Arial" w:cs="Arial"/>
        </w:rPr>
        <w:t xml:space="preserve">, Vikki </w:t>
      </w:r>
      <w:r>
        <w:rPr>
          <w:rFonts w:ascii="Arial" w:hAnsi="Arial" w:cs="Arial"/>
        </w:rPr>
        <w:tab/>
      </w:r>
      <w:r w:rsidR="00040CDA">
        <w:rPr>
          <w:rFonts w:ascii="Arial" w:hAnsi="Arial" w:cs="Arial"/>
        </w:rPr>
        <w:t>Bevins</w:t>
      </w:r>
      <w:r>
        <w:rPr>
          <w:rFonts w:ascii="Arial" w:hAnsi="Arial" w:cs="Arial"/>
        </w:rPr>
        <w:tab/>
      </w:r>
      <w:r w:rsidR="00040CDA">
        <w:rPr>
          <w:rFonts w:ascii="Arial" w:hAnsi="Arial" w:cs="Arial"/>
        </w:rPr>
        <w:tab/>
      </w:r>
      <w:r w:rsidR="00040CDA">
        <w:rPr>
          <w:rFonts w:ascii="Arial" w:hAnsi="Arial" w:cs="Arial"/>
        </w:rPr>
        <w:tab/>
        <w:t xml:space="preserve">     </w:t>
      </w:r>
    </w:p>
    <w:p w:rsidR="00040CDA" w:rsidRDefault="00F16328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  <w:r w:rsidRPr="003C5F2E">
        <w:rPr>
          <w:rFonts w:ascii="Arial" w:hAnsi="Arial" w:cs="Arial"/>
        </w:rPr>
        <w:tab/>
      </w:r>
      <w:r w:rsidRPr="003C5F2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</w:t>
      </w:r>
      <w:r w:rsidRPr="00F16328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  </w:t>
      </w:r>
      <w:r w:rsidRPr="00F16328">
        <w:rPr>
          <w:rFonts w:ascii="Arial" w:hAnsi="Arial" w:cs="Arial"/>
          <w:b/>
          <w:sz w:val="22"/>
          <w:szCs w:val="22"/>
          <w:u w:val="single"/>
        </w:rPr>
        <w:t>Absent</w:t>
      </w:r>
      <w:r w:rsidRPr="003C5F2E">
        <w:rPr>
          <w:rFonts w:ascii="Arial" w:hAnsi="Arial" w:cs="Arial"/>
        </w:rPr>
        <w:t xml:space="preserve">: </w:t>
      </w:r>
      <w:r w:rsidR="00040CDA">
        <w:rPr>
          <w:rFonts w:ascii="Arial" w:hAnsi="Arial" w:cs="Arial"/>
        </w:rPr>
        <w:t xml:space="preserve"> John Zima, Allan Haugo</w:t>
      </w:r>
      <w:r>
        <w:rPr>
          <w:rFonts w:ascii="Arial" w:hAnsi="Arial" w:cs="Arial"/>
        </w:rPr>
        <w:t xml:space="preserve"> </w:t>
      </w:r>
    </w:p>
    <w:p w:rsidR="00040CDA" w:rsidRDefault="00040CD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</w:p>
    <w:p w:rsidR="00FA1E7B" w:rsidRPr="00040CDA" w:rsidRDefault="00040CD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40CDA">
        <w:rPr>
          <w:rFonts w:ascii="Arial" w:hAnsi="Arial" w:cs="Arial"/>
          <w:b/>
          <w:sz w:val="22"/>
          <w:szCs w:val="22"/>
        </w:rPr>
        <w:t>4.0 Approval of Agenda: (Action item)</w:t>
      </w:r>
      <w:r w:rsidR="00F16328" w:rsidRPr="00040CDA">
        <w:rPr>
          <w:rFonts w:ascii="Arial" w:hAnsi="Arial" w:cs="Arial"/>
          <w:b/>
          <w:sz w:val="22"/>
          <w:szCs w:val="22"/>
        </w:rPr>
        <w:tab/>
      </w:r>
      <w:r w:rsidR="00085A17" w:rsidRPr="00040CDA">
        <w:rPr>
          <w:rFonts w:ascii="Arial" w:hAnsi="Arial" w:cs="Arial"/>
          <w:b/>
          <w:sz w:val="22"/>
          <w:szCs w:val="22"/>
        </w:rPr>
        <w:tab/>
      </w:r>
    </w:p>
    <w:p w:rsidR="00FA1E7B" w:rsidRPr="009E0D97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Default="00FA1E7B" w:rsidP="00F163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sz w:val="22"/>
          <w:szCs w:val="22"/>
        </w:rPr>
        <w:t xml:space="preserve">Motion by </w:t>
      </w:r>
      <w:r w:rsidR="00040CDA" w:rsidRPr="00D72D46">
        <w:rPr>
          <w:rFonts w:ascii="Arial" w:hAnsi="Arial" w:cs="Arial"/>
          <w:b/>
          <w:sz w:val="22"/>
          <w:szCs w:val="22"/>
        </w:rPr>
        <w:t>Vikki Bevins</w:t>
      </w:r>
      <w:r w:rsidRPr="009E0D97">
        <w:rPr>
          <w:rFonts w:ascii="Arial" w:hAnsi="Arial" w:cs="Arial"/>
          <w:sz w:val="22"/>
          <w:szCs w:val="22"/>
        </w:rPr>
        <w:t>, seconded by</w:t>
      </w:r>
      <w:r w:rsidR="00040CDA">
        <w:rPr>
          <w:rFonts w:ascii="Arial" w:hAnsi="Arial" w:cs="Arial"/>
          <w:sz w:val="22"/>
          <w:szCs w:val="22"/>
        </w:rPr>
        <w:t xml:space="preserve"> </w:t>
      </w:r>
      <w:r w:rsidR="00040CDA" w:rsidRPr="00D72D46">
        <w:rPr>
          <w:rFonts w:ascii="Arial" w:hAnsi="Arial" w:cs="Arial"/>
          <w:b/>
          <w:sz w:val="22"/>
          <w:szCs w:val="22"/>
        </w:rPr>
        <w:t>Nick McArthur</w:t>
      </w:r>
      <w:r w:rsidRPr="009E0D97">
        <w:rPr>
          <w:rFonts w:ascii="Arial" w:hAnsi="Arial" w:cs="Arial"/>
          <w:sz w:val="22"/>
          <w:szCs w:val="22"/>
        </w:rPr>
        <w:t xml:space="preserve"> , to approve the agenda for </w:t>
      </w:r>
      <w:r w:rsidR="00040CDA">
        <w:rPr>
          <w:rFonts w:ascii="Arial" w:hAnsi="Arial" w:cs="Arial"/>
          <w:sz w:val="22"/>
          <w:szCs w:val="22"/>
        </w:rPr>
        <w:t>August 12</w:t>
      </w:r>
      <w:r w:rsidR="00AB3918" w:rsidRPr="009E0D97">
        <w:rPr>
          <w:rFonts w:ascii="Arial" w:hAnsi="Arial" w:cs="Arial"/>
          <w:sz w:val="22"/>
          <w:szCs w:val="22"/>
        </w:rPr>
        <w:t>, 2020</w:t>
      </w:r>
      <w:r w:rsidR="00062640" w:rsidRPr="009E0D97">
        <w:rPr>
          <w:rFonts w:ascii="Arial" w:hAnsi="Arial" w:cs="Arial"/>
          <w:sz w:val="22"/>
          <w:szCs w:val="22"/>
        </w:rPr>
        <w:t>,</w:t>
      </w:r>
      <w:r w:rsidR="00D06023" w:rsidRPr="009E0D97">
        <w:rPr>
          <w:rFonts w:ascii="Arial" w:hAnsi="Arial" w:cs="Arial"/>
          <w:sz w:val="22"/>
          <w:szCs w:val="22"/>
        </w:rPr>
        <w:t xml:space="preserve"> </w:t>
      </w:r>
      <w:r w:rsidR="009E0D97" w:rsidRPr="009E0D97">
        <w:rPr>
          <w:rFonts w:ascii="Arial" w:hAnsi="Arial" w:cs="Arial"/>
          <w:sz w:val="22"/>
          <w:szCs w:val="22"/>
        </w:rPr>
        <w:t>Special</w:t>
      </w:r>
      <w:r w:rsidR="00177C7C" w:rsidRPr="009E0D97">
        <w:rPr>
          <w:rFonts w:ascii="Arial" w:hAnsi="Arial" w:cs="Arial"/>
          <w:sz w:val="22"/>
          <w:szCs w:val="22"/>
        </w:rPr>
        <w:t xml:space="preserve"> School Board</w:t>
      </w:r>
      <w:r w:rsidRPr="009E0D97">
        <w:rPr>
          <w:rFonts w:ascii="Arial" w:hAnsi="Arial" w:cs="Arial"/>
          <w:sz w:val="22"/>
          <w:szCs w:val="22"/>
        </w:rPr>
        <w:t xml:space="preserve"> Meeting as presented</w:t>
      </w:r>
      <w:r w:rsidR="00E913EC" w:rsidRPr="009E0D97">
        <w:rPr>
          <w:rFonts w:ascii="Arial" w:hAnsi="Arial" w:cs="Arial"/>
          <w:sz w:val="22"/>
          <w:szCs w:val="22"/>
        </w:rPr>
        <w:t>.</w:t>
      </w:r>
    </w:p>
    <w:p w:rsidR="00040CDA" w:rsidRDefault="00040CDA" w:rsidP="00F163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13794" w:rsidRPr="009E0D97" w:rsidRDefault="00F13794" w:rsidP="00F1632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carried unanimously.</w:t>
      </w:r>
    </w:p>
    <w:p w:rsidR="00177C7C" w:rsidRPr="00F13794" w:rsidRDefault="00FA1E7B" w:rsidP="00F1379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E0D97">
        <w:rPr>
          <w:rFonts w:ascii="Arial" w:hAnsi="Arial" w:cs="Arial"/>
          <w:sz w:val="22"/>
          <w:szCs w:val="22"/>
        </w:rPr>
        <w:t xml:space="preserve"> 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ab/>
      </w:r>
    </w:p>
    <w:p w:rsidR="00040CDA" w:rsidRDefault="009E0D97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9E0D97">
        <w:rPr>
          <w:rFonts w:ascii="Arial" w:eastAsia="Arial" w:hAnsi="Arial" w:cs="Arial"/>
          <w:b/>
          <w:sz w:val="22"/>
          <w:szCs w:val="22"/>
        </w:rPr>
        <w:t>5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>.0</w:t>
      </w:r>
      <w:r w:rsidR="00040CDA">
        <w:rPr>
          <w:rFonts w:ascii="Arial" w:eastAsia="Arial" w:hAnsi="Arial" w:cs="Arial"/>
          <w:b/>
          <w:sz w:val="22"/>
          <w:szCs w:val="22"/>
        </w:rPr>
        <w:t xml:space="preserve">    </w:t>
      </w:r>
      <w:r w:rsidR="00D46BFE">
        <w:rPr>
          <w:rFonts w:ascii="Arial" w:eastAsia="Arial" w:hAnsi="Arial" w:cs="Arial"/>
          <w:b/>
          <w:sz w:val="22"/>
          <w:szCs w:val="22"/>
        </w:rPr>
        <w:t xml:space="preserve"> </w:t>
      </w:r>
      <w:r w:rsidR="00040CDA">
        <w:rPr>
          <w:rFonts w:ascii="Arial" w:eastAsia="Arial" w:hAnsi="Arial" w:cs="Arial"/>
          <w:b/>
          <w:sz w:val="22"/>
          <w:szCs w:val="22"/>
        </w:rPr>
        <w:t>Public Comments :</w:t>
      </w:r>
    </w:p>
    <w:p w:rsidR="00040CDA" w:rsidRPr="00040CDA" w:rsidRDefault="00040CDA" w:rsidP="00040CDA">
      <w:pPr>
        <w:shd w:val="clear" w:color="auto" w:fill="FFFFFF"/>
        <w:spacing w:line="253" w:lineRule="atLeas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>Persons who wish to address the Board need to email at </w:t>
      </w:r>
      <w:hyperlink r:id="rId9" w:tgtFrame="_blank" w:history="1">
        <w:r w:rsidRPr="00040CDA">
          <w:rPr>
            <w:rStyle w:val="Hyperlink"/>
            <w:rFonts w:ascii="Arial" w:hAnsi="Arial" w:cs="Arial"/>
            <w:color w:val="0563C1"/>
            <w:sz w:val="22"/>
            <w:szCs w:val="22"/>
          </w:rPr>
          <w:t>publiccomment@waubun.k12.mn.us</w:t>
        </w:r>
      </w:hyperlink>
    </w:p>
    <w:p w:rsidR="00040CDA" w:rsidRPr="00040CDA" w:rsidRDefault="00040CDA" w:rsidP="00040CDA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040CDA">
        <w:rPr>
          <w:rFonts w:ascii="Arial" w:hAnsi="Arial" w:cs="Arial"/>
          <w:sz w:val="22"/>
          <w:szCs w:val="22"/>
        </w:rPr>
        <w:tab/>
        <w:t>The person shall state the reason for addressing the Board and shall be limited in length and</w:t>
      </w:r>
      <w:r w:rsidRPr="00040CDA">
        <w:rPr>
          <w:rFonts w:ascii="Arial" w:hAnsi="Arial" w:cs="Arial"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ab/>
        <w:t xml:space="preserve">time at the discretion of the Board Chair. Patrons should not expect a response from the </w:t>
      </w:r>
      <w:r w:rsidRPr="00040CDA">
        <w:rPr>
          <w:rFonts w:ascii="Arial" w:hAnsi="Arial" w:cs="Arial"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ab/>
        <w:t>Board.  If appropriate</w:t>
      </w:r>
      <w:r w:rsidRPr="00040CDA">
        <w:rPr>
          <w:rFonts w:ascii="Arial" w:hAnsi="Arial" w:cs="Arial"/>
          <w:sz w:val="22"/>
          <w:szCs w:val="22"/>
        </w:rPr>
        <w:tab/>
        <w:t xml:space="preserve">the Board Chair will direct follow up activities. All comments must be in </w:t>
      </w:r>
      <w:r w:rsidRPr="00040CDA">
        <w:rPr>
          <w:rFonts w:ascii="Arial" w:hAnsi="Arial" w:cs="Arial"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ab/>
      </w:r>
      <w:r w:rsidRPr="00040CDA">
        <w:rPr>
          <w:rFonts w:ascii="Arial" w:hAnsi="Arial" w:cs="Arial"/>
          <w:sz w:val="22"/>
          <w:szCs w:val="22"/>
        </w:rPr>
        <w:tab/>
        <w:t>accordance with Board policies</w:t>
      </w:r>
      <w:r>
        <w:rPr>
          <w:rFonts w:ascii="Arial" w:hAnsi="Arial" w:cs="Arial"/>
          <w:sz w:val="22"/>
          <w:szCs w:val="22"/>
        </w:rPr>
        <w:t>.</w:t>
      </w:r>
    </w:p>
    <w:p w:rsidR="00040CDA" w:rsidRDefault="00040CDA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</w:t>
      </w:r>
    </w:p>
    <w:p w:rsidR="00177C7C" w:rsidRDefault="00040CDA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6.0  </w:t>
      </w:r>
      <w:r w:rsidR="00D46BFE">
        <w:rPr>
          <w:rFonts w:ascii="Arial" w:eastAsia="Arial" w:hAnsi="Arial" w:cs="Arial"/>
          <w:b/>
          <w:sz w:val="22"/>
          <w:szCs w:val="22"/>
        </w:rPr>
        <w:t>New Business (Discussion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>)</w:t>
      </w:r>
    </w:p>
    <w:p w:rsidR="00D46BFE" w:rsidRDefault="00040CDA" w:rsidP="00D46BFE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  <w:t>6.1</w:t>
      </w:r>
      <w:r w:rsidR="00D46BFE">
        <w:rPr>
          <w:rFonts w:ascii="Arial" w:eastAsia="Arial" w:hAnsi="Arial" w:cs="Arial"/>
          <w:b/>
          <w:sz w:val="22"/>
          <w:szCs w:val="22"/>
        </w:rPr>
        <w:t xml:space="preserve"> Discuss option for reopening school for fall 20-21 school year. (Discussion)  </w:t>
      </w:r>
    </w:p>
    <w:p w:rsidR="00040CDA" w:rsidRDefault="00040CDA" w:rsidP="00D46BFE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040CDA" w:rsidRDefault="00040CDA" w:rsidP="00040CDA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6.2 Approval res</w:t>
      </w:r>
      <w:r w:rsidR="002A2F67">
        <w:rPr>
          <w:rFonts w:ascii="Arial" w:eastAsia="Arial" w:hAnsi="Arial" w:cs="Arial"/>
          <w:b/>
          <w:sz w:val="22"/>
          <w:szCs w:val="22"/>
        </w:rPr>
        <w:t>olution to adopt hybrid learning</w:t>
      </w:r>
      <w:bookmarkStart w:id="0" w:name="_GoBack"/>
      <w:bookmarkEnd w:id="0"/>
      <w:r>
        <w:rPr>
          <w:rFonts w:ascii="Arial" w:eastAsia="Arial" w:hAnsi="Arial" w:cs="Arial"/>
          <w:b/>
          <w:sz w:val="22"/>
          <w:szCs w:val="22"/>
        </w:rPr>
        <w:t xml:space="preserve"> as the base learning model to open the 20-21 School  Year .(Action)</w:t>
      </w:r>
    </w:p>
    <w:p w:rsidR="00040CDA" w:rsidRDefault="00040CDA" w:rsidP="00040CDA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040CDA" w:rsidRDefault="00040CDA" w:rsidP="00040CDA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Motion by </w:t>
      </w:r>
      <w:r w:rsidR="00D72D46" w:rsidRPr="00D72D46">
        <w:rPr>
          <w:rFonts w:ascii="Arial" w:eastAsia="Arial" w:hAnsi="Arial" w:cs="Arial"/>
          <w:b/>
          <w:sz w:val="22"/>
          <w:szCs w:val="22"/>
        </w:rPr>
        <w:t>Derek Hoban</w:t>
      </w:r>
      <w:r w:rsidR="00D72D46">
        <w:rPr>
          <w:rFonts w:ascii="Arial" w:eastAsia="Arial" w:hAnsi="Arial" w:cs="Arial"/>
          <w:sz w:val="22"/>
          <w:szCs w:val="22"/>
        </w:rPr>
        <w:t xml:space="preserve">, seconded by </w:t>
      </w:r>
      <w:r w:rsidR="00D72D46" w:rsidRPr="00D72D46">
        <w:rPr>
          <w:rFonts w:ascii="Arial" w:eastAsia="Arial" w:hAnsi="Arial" w:cs="Arial"/>
          <w:b/>
          <w:sz w:val="22"/>
          <w:szCs w:val="22"/>
        </w:rPr>
        <w:t>Nick McArthur</w:t>
      </w:r>
      <w:r w:rsidR="00D72D46">
        <w:rPr>
          <w:rFonts w:ascii="Arial" w:eastAsia="Arial" w:hAnsi="Arial" w:cs="Arial"/>
          <w:sz w:val="22"/>
          <w:szCs w:val="22"/>
        </w:rPr>
        <w:t xml:space="preserve"> ,to approv the agenda for August 12,2020 Special    Board Meeting as presented.(Action)</w:t>
      </w:r>
    </w:p>
    <w:p w:rsidR="00D72D46" w:rsidRDefault="00D72D46" w:rsidP="00040CDA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D46BFE" w:rsidRPr="00962401" w:rsidRDefault="00D72D46" w:rsidP="00D72D46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Motion carried unanimously </w:t>
      </w:r>
      <w:r w:rsidR="00962401">
        <w:rPr>
          <w:rFonts w:ascii="Arial" w:eastAsia="Arial" w:hAnsi="Arial" w:cs="Arial"/>
          <w:sz w:val="22"/>
          <w:szCs w:val="22"/>
        </w:rPr>
        <w:t>.</w:t>
      </w:r>
    </w:p>
    <w:p w:rsidR="00D46BFE" w:rsidRPr="009E0D97" w:rsidRDefault="00D46BFE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tbl>
      <w:tblPr>
        <w:tblW w:w="108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6"/>
        <w:gridCol w:w="5384"/>
      </w:tblGrid>
      <w:tr w:rsidR="00F13794" w:rsidRPr="009E0D97" w:rsidTr="00F13794">
        <w:tc>
          <w:tcPr>
            <w:tcW w:w="5416" w:type="dxa"/>
            <w:vAlign w:val="center"/>
          </w:tcPr>
          <w:p w:rsidR="00F13794" w:rsidRPr="009E0D97" w:rsidRDefault="00040CDA" w:rsidP="000B3D21">
            <w:pPr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  <w:t>7.0</w:t>
            </w:r>
            <w:r w:rsidR="00F13794" w:rsidRPr="009E0D97"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  <w:t xml:space="preserve"> Future Considerations for School Board</w:t>
            </w:r>
          </w:p>
        </w:tc>
        <w:tc>
          <w:tcPr>
            <w:tcW w:w="5384" w:type="dxa"/>
          </w:tcPr>
          <w:p w:rsidR="00F13794" w:rsidRPr="009E0D97" w:rsidRDefault="00F13794" w:rsidP="000B3D21">
            <w:pPr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</w:pPr>
          </w:p>
        </w:tc>
      </w:tr>
      <w:tr w:rsidR="00F13794" w:rsidRPr="009E0D97" w:rsidTr="00F13794">
        <w:tc>
          <w:tcPr>
            <w:tcW w:w="5416" w:type="dxa"/>
            <w:vAlign w:val="center"/>
          </w:tcPr>
          <w:p w:rsidR="00F13794" w:rsidRPr="009E0D97" w:rsidRDefault="00F13794" w:rsidP="000B3D21">
            <w:pPr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</w:pPr>
          </w:p>
        </w:tc>
        <w:tc>
          <w:tcPr>
            <w:tcW w:w="5384" w:type="dxa"/>
          </w:tcPr>
          <w:p w:rsidR="00F13794" w:rsidRPr="009E0D97" w:rsidRDefault="00F13794" w:rsidP="000B3D21">
            <w:pPr>
              <w:rPr>
                <w:rFonts w:ascii="Arial" w:eastAsia="Times New Roman" w:hAnsi="Arial" w:cs="Arial"/>
                <w:b/>
                <w:spacing w:val="3"/>
                <w:sz w:val="22"/>
                <w:szCs w:val="22"/>
              </w:rPr>
            </w:pPr>
          </w:p>
        </w:tc>
      </w:tr>
    </w:tbl>
    <w:p w:rsidR="00177C7C" w:rsidRPr="009E0D97" w:rsidRDefault="00040CDA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8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>.0 Adjournment</w:t>
      </w:r>
      <w:r w:rsidR="00177C7C" w:rsidRPr="009E0D97">
        <w:rPr>
          <w:rFonts w:ascii="Arial" w:eastAsia="Arial" w:hAnsi="Arial" w:cs="Arial"/>
          <w:b/>
          <w:sz w:val="22"/>
          <w:szCs w:val="22"/>
        </w:rPr>
        <w:tab/>
      </w:r>
    </w:p>
    <w:p w:rsidR="00177C7C" w:rsidRPr="009E0D97" w:rsidRDefault="00177C7C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9E0D97">
        <w:rPr>
          <w:rFonts w:ascii="Arial" w:eastAsia="Arial" w:hAnsi="Arial" w:cs="Arial"/>
          <w:sz w:val="22"/>
          <w:szCs w:val="22"/>
        </w:rPr>
        <w:tab/>
      </w:r>
      <w:r w:rsidRPr="009E0D97">
        <w:rPr>
          <w:rFonts w:ascii="Arial" w:eastAsia="Arial" w:hAnsi="Arial" w:cs="Arial"/>
          <w:sz w:val="22"/>
          <w:szCs w:val="22"/>
        </w:rPr>
        <w:tab/>
      </w:r>
    </w:p>
    <w:p w:rsidR="00177C7C" w:rsidRPr="009E0D97" w:rsidRDefault="00177C7C" w:rsidP="00177C7C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9E0D97">
        <w:rPr>
          <w:rFonts w:ascii="Arial" w:eastAsia="Arial" w:hAnsi="Arial" w:cs="Arial"/>
          <w:sz w:val="22"/>
          <w:szCs w:val="22"/>
        </w:rPr>
        <w:tab/>
        <w:t xml:space="preserve">Motion by </w:t>
      </w:r>
      <w:r w:rsidR="00D46BFE">
        <w:rPr>
          <w:rFonts w:ascii="Arial" w:eastAsia="Arial" w:hAnsi="Arial" w:cs="Arial"/>
          <w:sz w:val="22"/>
          <w:szCs w:val="22"/>
        </w:rPr>
        <w:t>Nick McArthur</w:t>
      </w:r>
      <w:r w:rsidR="00F13794">
        <w:rPr>
          <w:rFonts w:ascii="Arial" w:eastAsia="Arial" w:hAnsi="Arial" w:cs="Arial"/>
          <w:sz w:val="22"/>
          <w:szCs w:val="22"/>
        </w:rPr>
        <w:t>,</w:t>
      </w:r>
      <w:r w:rsidRPr="009E0D97">
        <w:rPr>
          <w:rFonts w:ascii="Arial" w:eastAsia="Arial" w:hAnsi="Arial" w:cs="Arial"/>
          <w:sz w:val="22"/>
          <w:szCs w:val="22"/>
        </w:rPr>
        <w:t xml:space="preserve"> seconded by </w:t>
      </w:r>
      <w:r w:rsidR="00D46BFE">
        <w:rPr>
          <w:rFonts w:ascii="Arial" w:eastAsia="Arial" w:hAnsi="Arial" w:cs="Arial"/>
          <w:sz w:val="22"/>
          <w:szCs w:val="22"/>
        </w:rPr>
        <w:t>Derek Hoban</w:t>
      </w:r>
      <w:r w:rsidR="00F13794">
        <w:rPr>
          <w:rFonts w:ascii="Arial" w:eastAsia="Arial" w:hAnsi="Arial" w:cs="Arial"/>
          <w:sz w:val="22"/>
          <w:szCs w:val="22"/>
        </w:rPr>
        <w:t>,</w:t>
      </w:r>
      <w:r w:rsidRPr="009E0D97">
        <w:rPr>
          <w:rFonts w:ascii="Arial" w:eastAsia="Arial" w:hAnsi="Arial" w:cs="Arial"/>
          <w:sz w:val="22"/>
          <w:szCs w:val="22"/>
        </w:rPr>
        <w:t xml:space="preserve"> to </w:t>
      </w:r>
      <w:r w:rsidR="00D72D46">
        <w:rPr>
          <w:rFonts w:ascii="Arial" w:eastAsia="Arial" w:hAnsi="Arial" w:cs="Arial"/>
          <w:sz w:val="22"/>
          <w:szCs w:val="22"/>
        </w:rPr>
        <w:t>approve adjournment at 6:55</w:t>
      </w:r>
      <w:r w:rsidR="00F13794">
        <w:rPr>
          <w:rFonts w:ascii="Arial" w:eastAsia="Arial" w:hAnsi="Arial" w:cs="Arial"/>
          <w:sz w:val="22"/>
          <w:szCs w:val="22"/>
        </w:rPr>
        <w:t xml:space="preserve"> PM</w:t>
      </w:r>
    </w:p>
    <w:p w:rsidR="00E95F43" w:rsidRDefault="00177C7C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9E0D97">
        <w:rPr>
          <w:rFonts w:ascii="Arial" w:eastAsia="Arial" w:hAnsi="Arial" w:cs="Arial"/>
          <w:sz w:val="22"/>
          <w:szCs w:val="22"/>
        </w:rPr>
        <w:tab/>
      </w:r>
      <w:r w:rsidR="00F13794">
        <w:rPr>
          <w:rFonts w:ascii="Arial" w:eastAsia="Arial" w:hAnsi="Arial" w:cs="Arial"/>
          <w:sz w:val="22"/>
          <w:szCs w:val="22"/>
        </w:rPr>
        <w:t xml:space="preserve">Motion carried </w:t>
      </w:r>
      <w:r w:rsidR="00962401">
        <w:rPr>
          <w:rFonts w:ascii="Arial" w:eastAsia="Arial" w:hAnsi="Arial" w:cs="Arial"/>
          <w:sz w:val="22"/>
          <w:szCs w:val="22"/>
        </w:rPr>
        <w:t>unanimously.</w:t>
      </w:r>
    </w:p>
    <w:p w:rsidR="00962401" w:rsidRDefault="00962401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:rsidR="00962401" w:rsidRDefault="00962401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</w:p>
    <w:p w:rsidR="00962401" w:rsidRDefault="0040406E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143125</wp:posOffset>
                </wp:positionH>
                <wp:positionV relativeFrom="paragraph">
                  <wp:posOffset>9525</wp:posOffset>
                </wp:positionV>
                <wp:extent cx="287655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7655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7EE823" id="Straight Connector 1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75pt,.75pt" to="395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</w:p>
    <w:p w:rsidR="00962401" w:rsidRPr="009E0D97" w:rsidRDefault="00962401" w:rsidP="00857FEE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>Clerk:</w:t>
      </w:r>
    </w:p>
    <w:sectPr w:rsidR="00962401" w:rsidRPr="009E0D97" w:rsidSect="00D921B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48B4" w:rsidRDefault="008448B4" w:rsidP="00E31880">
      <w:r>
        <w:separator/>
      </w:r>
    </w:p>
  </w:endnote>
  <w:endnote w:type="continuationSeparator" w:id="0">
    <w:p w:rsidR="008448B4" w:rsidRDefault="008448B4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48B4" w:rsidRDefault="008448B4" w:rsidP="00E31880">
      <w:r>
        <w:separator/>
      </w:r>
    </w:p>
  </w:footnote>
  <w:footnote w:type="continuationSeparator" w:id="0">
    <w:p w:rsidR="008448B4" w:rsidRDefault="008448B4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D639C3"/>
    <w:multiLevelType w:val="hybridMultilevel"/>
    <w:tmpl w:val="0A4695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Y1NbGwMDIxMzBV0lEKTi0uzszPAykwM60FALAi2K8tAAAA"/>
  </w:docVars>
  <w:rsids>
    <w:rsidRoot w:val="00FA1E7B"/>
    <w:rsid w:val="000067BB"/>
    <w:rsid w:val="0001241D"/>
    <w:rsid w:val="000249F1"/>
    <w:rsid w:val="00027CAA"/>
    <w:rsid w:val="000313EC"/>
    <w:rsid w:val="00036702"/>
    <w:rsid w:val="00040CDA"/>
    <w:rsid w:val="000450F3"/>
    <w:rsid w:val="00052E25"/>
    <w:rsid w:val="00060B40"/>
    <w:rsid w:val="00062640"/>
    <w:rsid w:val="0006271C"/>
    <w:rsid w:val="0007466F"/>
    <w:rsid w:val="00074F8C"/>
    <w:rsid w:val="000768AD"/>
    <w:rsid w:val="00085A17"/>
    <w:rsid w:val="00087E6F"/>
    <w:rsid w:val="000A4C99"/>
    <w:rsid w:val="000B387A"/>
    <w:rsid w:val="000B4127"/>
    <w:rsid w:val="000C071A"/>
    <w:rsid w:val="000C1EFA"/>
    <w:rsid w:val="000C614A"/>
    <w:rsid w:val="000D0084"/>
    <w:rsid w:val="000E0038"/>
    <w:rsid w:val="000E484B"/>
    <w:rsid w:val="000F159C"/>
    <w:rsid w:val="000F36B3"/>
    <w:rsid w:val="000F622E"/>
    <w:rsid w:val="00120EB2"/>
    <w:rsid w:val="00124B2E"/>
    <w:rsid w:val="00127331"/>
    <w:rsid w:val="001416A0"/>
    <w:rsid w:val="001430C2"/>
    <w:rsid w:val="0014404C"/>
    <w:rsid w:val="0015408B"/>
    <w:rsid w:val="001732CB"/>
    <w:rsid w:val="00177C7C"/>
    <w:rsid w:val="00177CF4"/>
    <w:rsid w:val="001863EA"/>
    <w:rsid w:val="00197FDB"/>
    <w:rsid w:val="001A269D"/>
    <w:rsid w:val="001A40A3"/>
    <w:rsid w:val="001A4D36"/>
    <w:rsid w:val="001B1C37"/>
    <w:rsid w:val="001B5BBB"/>
    <w:rsid w:val="001B6999"/>
    <w:rsid w:val="001C0996"/>
    <w:rsid w:val="001D43CF"/>
    <w:rsid w:val="001E1C93"/>
    <w:rsid w:val="001E2482"/>
    <w:rsid w:val="001E393D"/>
    <w:rsid w:val="001E4F0E"/>
    <w:rsid w:val="001F0A45"/>
    <w:rsid w:val="001F6B53"/>
    <w:rsid w:val="00200401"/>
    <w:rsid w:val="00201E9B"/>
    <w:rsid w:val="002065B2"/>
    <w:rsid w:val="00206A8F"/>
    <w:rsid w:val="00220A08"/>
    <w:rsid w:val="002254FF"/>
    <w:rsid w:val="0022715F"/>
    <w:rsid w:val="00235B60"/>
    <w:rsid w:val="00241A4D"/>
    <w:rsid w:val="00245C81"/>
    <w:rsid w:val="00246080"/>
    <w:rsid w:val="00252E04"/>
    <w:rsid w:val="00255CCA"/>
    <w:rsid w:val="00257FAD"/>
    <w:rsid w:val="002626D6"/>
    <w:rsid w:val="002626F7"/>
    <w:rsid w:val="0026392C"/>
    <w:rsid w:val="00271F57"/>
    <w:rsid w:val="002764D6"/>
    <w:rsid w:val="00284048"/>
    <w:rsid w:val="0028510E"/>
    <w:rsid w:val="00294668"/>
    <w:rsid w:val="002A2F67"/>
    <w:rsid w:val="002A59F8"/>
    <w:rsid w:val="002A7E98"/>
    <w:rsid w:val="002B05C3"/>
    <w:rsid w:val="002B0F63"/>
    <w:rsid w:val="002B2354"/>
    <w:rsid w:val="002C05B2"/>
    <w:rsid w:val="002C3A2E"/>
    <w:rsid w:val="002D1711"/>
    <w:rsid w:val="002D37A3"/>
    <w:rsid w:val="002D4D19"/>
    <w:rsid w:val="002D52C3"/>
    <w:rsid w:val="002E095A"/>
    <w:rsid w:val="002E1AB7"/>
    <w:rsid w:val="002E4FB8"/>
    <w:rsid w:val="002E56D5"/>
    <w:rsid w:val="002F3870"/>
    <w:rsid w:val="002F3986"/>
    <w:rsid w:val="002F4152"/>
    <w:rsid w:val="00310978"/>
    <w:rsid w:val="00311C82"/>
    <w:rsid w:val="00314BDC"/>
    <w:rsid w:val="00316EA9"/>
    <w:rsid w:val="003268EE"/>
    <w:rsid w:val="003272E8"/>
    <w:rsid w:val="00333B79"/>
    <w:rsid w:val="00342CC3"/>
    <w:rsid w:val="0034334C"/>
    <w:rsid w:val="00344E09"/>
    <w:rsid w:val="003642A1"/>
    <w:rsid w:val="00364777"/>
    <w:rsid w:val="0036485C"/>
    <w:rsid w:val="00365248"/>
    <w:rsid w:val="00365AC0"/>
    <w:rsid w:val="00370453"/>
    <w:rsid w:val="00371673"/>
    <w:rsid w:val="00372FDC"/>
    <w:rsid w:val="00374A06"/>
    <w:rsid w:val="003812BE"/>
    <w:rsid w:val="003829DC"/>
    <w:rsid w:val="00383325"/>
    <w:rsid w:val="003871E4"/>
    <w:rsid w:val="00387C2D"/>
    <w:rsid w:val="003903AF"/>
    <w:rsid w:val="00391DB9"/>
    <w:rsid w:val="0039214C"/>
    <w:rsid w:val="00397A95"/>
    <w:rsid w:val="003A29C0"/>
    <w:rsid w:val="003A3D2B"/>
    <w:rsid w:val="003A4CDB"/>
    <w:rsid w:val="003B2168"/>
    <w:rsid w:val="003C0501"/>
    <w:rsid w:val="003D02E7"/>
    <w:rsid w:val="003D0B4A"/>
    <w:rsid w:val="003D348E"/>
    <w:rsid w:val="003E50F2"/>
    <w:rsid w:val="003E7A93"/>
    <w:rsid w:val="003F0ACB"/>
    <w:rsid w:val="003F0C0F"/>
    <w:rsid w:val="003F1FBA"/>
    <w:rsid w:val="003F5BDE"/>
    <w:rsid w:val="00402A8C"/>
    <w:rsid w:val="0040406E"/>
    <w:rsid w:val="0041257D"/>
    <w:rsid w:val="004210E6"/>
    <w:rsid w:val="00423076"/>
    <w:rsid w:val="0042417B"/>
    <w:rsid w:val="0042549D"/>
    <w:rsid w:val="00425E95"/>
    <w:rsid w:val="00426CC5"/>
    <w:rsid w:val="004353B5"/>
    <w:rsid w:val="00440D63"/>
    <w:rsid w:val="00441625"/>
    <w:rsid w:val="004455A2"/>
    <w:rsid w:val="0045542F"/>
    <w:rsid w:val="0045575D"/>
    <w:rsid w:val="004717F0"/>
    <w:rsid w:val="00474E41"/>
    <w:rsid w:val="004B79C7"/>
    <w:rsid w:val="004C16FC"/>
    <w:rsid w:val="004C3C9B"/>
    <w:rsid w:val="004D10E9"/>
    <w:rsid w:val="004D1370"/>
    <w:rsid w:val="004D25FA"/>
    <w:rsid w:val="004F24BD"/>
    <w:rsid w:val="004F503C"/>
    <w:rsid w:val="00501B9E"/>
    <w:rsid w:val="00503834"/>
    <w:rsid w:val="00510C91"/>
    <w:rsid w:val="005138A5"/>
    <w:rsid w:val="00527D56"/>
    <w:rsid w:val="005332B7"/>
    <w:rsid w:val="00544EFC"/>
    <w:rsid w:val="00553513"/>
    <w:rsid w:val="00561ACE"/>
    <w:rsid w:val="00584A25"/>
    <w:rsid w:val="00597447"/>
    <w:rsid w:val="005A0B76"/>
    <w:rsid w:val="005A30FD"/>
    <w:rsid w:val="005B3A63"/>
    <w:rsid w:val="005B422C"/>
    <w:rsid w:val="005C1A5D"/>
    <w:rsid w:val="005C478D"/>
    <w:rsid w:val="005C75B5"/>
    <w:rsid w:val="005D6CEE"/>
    <w:rsid w:val="005F596B"/>
    <w:rsid w:val="00600C5F"/>
    <w:rsid w:val="00601961"/>
    <w:rsid w:val="00605E47"/>
    <w:rsid w:val="006103BA"/>
    <w:rsid w:val="00612641"/>
    <w:rsid w:val="0061394B"/>
    <w:rsid w:val="006144F2"/>
    <w:rsid w:val="00614C5C"/>
    <w:rsid w:val="006165B4"/>
    <w:rsid w:val="00625F51"/>
    <w:rsid w:val="00633476"/>
    <w:rsid w:val="00634C0D"/>
    <w:rsid w:val="00635DA9"/>
    <w:rsid w:val="00671A97"/>
    <w:rsid w:val="0068381D"/>
    <w:rsid w:val="00686DD8"/>
    <w:rsid w:val="00687B2F"/>
    <w:rsid w:val="006948A3"/>
    <w:rsid w:val="006966D5"/>
    <w:rsid w:val="006A0ACB"/>
    <w:rsid w:val="006A256A"/>
    <w:rsid w:val="006A289C"/>
    <w:rsid w:val="006A2D80"/>
    <w:rsid w:val="006A5B1D"/>
    <w:rsid w:val="006B154E"/>
    <w:rsid w:val="006B249D"/>
    <w:rsid w:val="006B731E"/>
    <w:rsid w:val="006B75C1"/>
    <w:rsid w:val="006C4B4F"/>
    <w:rsid w:val="006C566D"/>
    <w:rsid w:val="006D2E48"/>
    <w:rsid w:val="006D5208"/>
    <w:rsid w:val="006D6CEA"/>
    <w:rsid w:val="006D7A08"/>
    <w:rsid w:val="006E0BB7"/>
    <w:rsid w:val="006E1631"/>
    <w:rsid w:val="006E1F58"/>
    <w:rsid w:val="006E3C0F"/>
    <w:rsid w:val="006E61CE"/>
    <w:rsid w:val="006F69E3"/>
    <w:rsid w:val="007115B6"/>
    <w:rsid w:val="007130FC"/>
    <w:rsid w:val="0071395A"/>
    <w:rsid w:val="00716248"/>
    <w:rsid w:val="007204B1"/>
    <w:rsid w:val="00725E89"/>
    <w:rsid w:val="007413F2"/>
    <w:rsid w:val="00741FBB"/>
    <w:rsid w:val="00743BEC"/>
    <w:rsid w:val="007565F0"/>
    <w:rsid w:val="007578B0"/>
    <w:rsid w:val="0076153B"/>
    <w:rsid w:val="00763B21"/>
    <w:rsid w:val="0077599A"/>
    <w:rsid w:val="00777307"/>
    <w:rsid w:val="00783997"/>
    <w:rsid w:val="00783C1A"/>
    <w:rsid w:val="00785634"/>
    <w:rsid w:val="00795B9B"/>
    <w:rsid w:val="007A4683"/>
    <w:rsid w:val="007B1D1B"/>
    <w:rsid w:val="007C0BB6"/>
    <w:rsid w:val="007C17A4"/>
    <w:rsid w:val="007C5555"/>
    <w:rsid w:val="007C6F49"/>
    <w:rsid w:val="007C6FD1"/>
    <w:rsid w:val="007C724C"/>
    <w:rsid w:val="007E2375"/>
    <w:rsid w:val="007F280A"/>
    <w:rsid w:val="007F2E4F"/>
    <w:rsid w:val="007F4D9B"/>
    <w:rsid w:val="007F4FA5"/>
    <w:rsid w:val="007F61D4"/>
    <w:rsid w:val="007F7DC2"/>
    <w:rsid w:val="00802DF9"/>
    <w:rsid w:val="00817CC2"/>
    <w:rsid w:val="00821E90"/>
    <w:rsid w:val="008237E2"/>
    <w:rsid w:val="00824999"/>
    <w:rsid w:val="008258F8"/>
    <w:rsid w:val="008351E7"/>
    <w:rsid w:val="008448B4"/>
    <w:rsid w:val="00857FEE"/>
    <w:rsid w:val="008721B6"/>
    <w:rsid w:val="008728D3"/>
    <w:rsid w:val="008729F7"/>
    <w:rsid w:val="008741D2"/>
    <w:rsid w:val="00874F84"/>
    <w:rsid w:val="00876F79"/>
    <w:rsid w:val="0088678D"/>
    <w:rsid w:val="00891F23"/>
    <w:rsid w:val="00895BD1"/>
    <w:rsid w:val="00897CE1"/>
    <w:rsid w:val="008A6173"/>
    <w:rsid w:val="008A6A2B"/>
    <w:rsid w:val="008A73EC"/>
    <w:rsid w:val="008B0AB3"/>
    <w:rsid w:val="008B2255"/>
    <w:rsid w:val="008E20AF"/>
    <w:rsid w:val="008E618E"/>
    <w:rsid w:val="008E6805"/>
    <w:rsid w:val="008F254A"/>
    <w:rsid w:val="008F2EAC"/>
    <w:rsid w:val="008F4F77"/>
    <w:rsid w:val="00906F0F"/>
    <w:rsid w:val="009106DE"/>
    <w:rsid w:val="009117DA"/>
    <w:rsid w:val="00920C8C"/>
    <w:rsid w:val="00923E54"/>
    <w:rsid w:val="00932346"/>
    <w:rsid w:val="00933E7D"/>
    <w:rsid w:val="00940A50"/>
    <w:rsid w:val="00941D7A"/>
    <w:rsid w:val="009432A1"/>
    <w:rsid w:val="00945A64"/>
    <w:rsid w:val="009475B5"/>
    <w:rsid w:val="00955B8E"/>
    <w:rsid w:val="00956D66"/>
    <w:rsid w:val="00962401"/>
    <w:rsid w:val="00973817"/>
    <w:rsid w:val="00973B51"/>
    <w:rsid w:val="009748E0"/>
    <w:rsid w:val="009838A0"/>
    <w:rsid w:val="00990496"/>
    <w:rsid w:val="00990727"/>
    <w:rsid w:val="009908E1"/>
    <w:rsid w:val="00990ECD"/>
    <w:rsid w:val="009911C0"/>
    <w:rsid w:val="00994957"/>
    <w:rsid w:val="00996AF8"/>
    <w:rsid w:val="009A11C8"/>
    <w:rsid w:val="009A1512"/>
    <w:rsid w:val="009A6BF1"/>
    <w:rsid w:val="009A728A"/>
    <w:rsid w:val="009B2CF9"/>
    <w:rsid w:val="009B4004"/>
    <w:rsid w:val="009B700A"/>
    <w:rsid w:val="009B7CAA"/>
    <w:rsid w:val="009C6D40"/>
    <w:rsid w:val="009E0D97"/>
    <w:rsid w:val="009E1B85"/>
    <w:rsid w:val="009E624C"/>
    <w:rsid w:val="009E6BB9"/>
    <w:rsid w:val="009F1C2B"/>
    <w:rsid w:val="009F7AEA"/>
    <w:rsid w:val="00A2454B"/>
    <w:rsid w:val="00A31355"/>
    <w:rsid w:val="00A36E7D"/>
    <w:rsid w:val="00A5005A"/>
    <w:rsid w:val="00A60336"/>
    <w:rsid w:val="00A62993"/>
    <w:rsid w:val="00A6467A"/>
    <w:rsid w:val="00A667F5"/>
    <w:rsid w:val="00A7200F"/>
    <w:rsid w:val="00A7287D"/>
    <w:rsid w:val="00A74689"/>
    <w:rsid w:val="00A800ED"/>
    <w:rsid w:val="00A8464D"/>
    <w:rsid w:val="00A95908"/>
    <w:rsid w:val="00AA0BDF"/>
    <w:rsid w:val="00AB3918"/>
    <w:rsid w:val="00AC2B18"/>
    <w:rsid w:val="00AC2D7D"/>
    <w:rsid w:val="00AC36C5"/>
    <w:rsid w:val="00AC3DF1"/>
    <w:rsid w:val="00AC3FD6"/>
    <w:rsid w:val="00AD116E"/>
    <w:rsid w:val="00AD2223"/>
    <w:rsid w:val="00AF4488"/>
    <w:rsid w:val="00AF4FD7"/>
    <w:rsid w:val="00AF6682"/>
    <w:rsid w:val="00B005AE"/>
    <w:rsid w:val="00B03A8E"/>
    <w:rsid w:val="00B060EA"/>
    <w:rsid w:val="00B141F7"/>
    <w:rsid w:val="00B23C42"/>
    <w:rsid w:val="00B27D1C"/>
    <w:rsid w:val="00B30F62"/>
    <w:rsid w:val="00B377AB"/>
    <w:rsid w:val="00B43105"/>
    <w:rsid w:val="00B505F1"/>
    <w:rsid w:val="00B5143A"/>
    <w:rsid w:val="00B53FE2"/>
    <w:rsid w:val="00B562A7"/>
    <w:rsid w:val="00B57F8A"/>
    <w:rsid w:val="00B65397"/>
    <w:rsid w:val="00B70116"/>
    <w:rsid w:val="00B73FD2"/>
    <w:rsid w:val="00B74D3F"/>
    <w:rsid w:val="00B76B15"/>
    <w:rsid w:val="00B76E13"/>
    <w:rsid w:val="00B93C37"/>
    <w:rsid w:val="00BA6333"/>
    <w:rsid w:val="00BA7655"/>
    <w:rsid w:val="00BB54FA"/>
    <w:rsid w:val="00BB5DE6"/>
    <w:rsid w:val="00BC07C2"/>
    <w:rsid w:val="00BC0AF2"/>
    <w:rsid w:val="00BD1D48"/>
    <w:rsid w:val="00BD775F"/>
    <w:rsid w:val="00BD7F2C"/>
    <w:rsid w:val="00BE0BFC"/>
    <w:rsid w:val="00BE126D"/>
    <w:rsid w:val="00BE5B56"/>
    <w:rsid w:val="00BF1B84"/>
    <w:rsid w:val="00BF7006"/>
    <w:rsid w:val="00BF7700"/>
    <w:rsid w:val="00C00049"/>
    <w:rsid w:val="00C027D3"/>
    <w:rsid w:val="00C03F33"/>
    <w:rsid w:val="00C07EAF"/>
    <w:rsid w:val="00C24956"/>
    <w:rsid w:val="00C30B0D"/>
    <w:rsid w:val="00C352C4"/>
    <w:rsid w:val="00C368E8"/>
    <w:rsid w:val="00C37E63"/>
    <w:rsid w:val="00C41806"/>
    <w:rsid w:val="00C475BA"/>
    <w:rsid w:val="00C530BA"/>
    <w:rsid w:val="00C65D00"/>
    <w:rsid w:val="00C67EB5"/>
    <w:rsid w:val="00C71EEC"/>
    <w:rsid w:val="00C722EA"/>
    <w:rsid w:val="00C7750A"/>
    <w:rsid w:val="00C86E53"/>
    <w:rsid w:val="00C91346"/>
    <w:rsid w:val="00C9435C"/>
    <w:rsid w:val="00C96533"/>
    <w:rsid w:val="00C97B85"/>
    <w:rsid w:val="00CA045A"/>
    <w:rsid w:val="00CA64E6"/>
    <w:rsid w:val="00CB3AF1"/>
    <w:rsid w:val="00CC06A5"/>
    <w:rsid w:val="00CC3F38"/>
    <w:rsid w:val="00CD0629"/>
    <w:rsid w:val="00CE772A"/>
    <w:rsid w:val="00D04A69"/>
    <w:rsid w:val="00D04BC7"/>
    <w:rsid w:val="00D06023"/>
    <w:rsid w:val="00D11048"/>
    <w:rsid w:val="00D1386C"/>
    <w:rsid w:val="00D214B1"/>
    <w:rsid w:val="00D22B39"/>
    <w:rsid w:val="00D30DB1"/>
    <w:rsid w:val="00D375AD"/>
    <w:rsid w:val="00D42B2B"/>
    <w:rsid w:val="00D4453C"/>
    <w:rsid w:val="00D46BFE"/>
    <w:rsid w:val="00D50107"/>
    <w:rsid w:val="00D5126B"/>
    <w:rsid w:val="00D51B4E"/>
    <w:rsid w:val="00D56EE4"/>
    <w:rsid w:val="00D60D44"/>
    <w:rsid w:val="00D613CD"/>
    <w:rsid w:val="00D61A74"/>
    <w:rsid w:val="00D639E2"/>
    <w:rsid w:val="00D642CB"/>
    <w:rsid w:val="00D66ECD"/>
    <w:rsid w:val="00D7045B"/>
    <w:rsid w:val="00D70BA9"/>
    <w:rsid w:val="00D71E40"/>
    <w:rsid w:val="00D72D46"/>
    <w:rsid w:val="00D73323"/>
    <w:rsid w:val="00D74023"/>
    <w:rsid w:val="00D74454"/>
    <w:rsid w:val="00D83154"/>
    <w:rsid w:val="00D921B0"/>
    <w:rsid w:val="00DB0952"/>
    <w:rsid w:val="00DC4F3C"/>
    <w:rsid w:val="00DC6051"/>
    <w:rsid w:val="00DD1DF5"/>
    <w:rsid w:val="00DD2555"/>
    <w:rsid w:val="00DD2C9A"/>
    <w:rsid w:val="00DD2F2A"/>
    <w:rsid w:val="00DD56E0"/>
    <w:rsid w:val="00DE5313"/>
    <w:rsid w:val="00DF115C"/>
    <w:rsid w:val="00E065B2"/>
    <w:rsid w:val="00E06732"/>
    <w:rsid w:val="00E10F59"/>
    <w:rsid w:val="00E112A4"/>
    <w:rsid w:val="00E24637"/>
    <w:rsid w:val="00E266C1"/>
    <w:rsid w:val="00E26BCE"/>
    <w:rsid w:val="00E31820"/>
    <w:rsid w:val="00E31880"/>
    <w:rsid w:val="00E43D6D"/>
    <w:rsid w:val="00E44F18"/>
    <w:rsid w:val="00E519B2"/>
    <w:rsid w:val="00E550A6"/>
    <w:rsid w:val="00E57C3C"/>
    <w:rsid w:val="00E614C9"/>
    <w:rsid w:val="00E65125"/>
    <w:rsid w:val="00E717CC"/>
    <w:rsid w:val="00E717F2"/>
    <w:rsid w:val="00E72FC8"/>
    <w:rsid w:val="00E76269"/>
    <w:rsid w:val="00E913EC"/>
    <w:rsid w:val="00E9198A"/>
    <w:rsid w:val="00E93FB2"/>
    <w:rsid w:val="00E94A67"/>
    <w:rsid w:val="00E95F43"/>
    <w:rsid w:val="00EA09A7"/>
    <w:rsid w:val="00EB246B"/>
    <w:rsid w:val="00EB443E"/>
    <w:rsid w:val="00EC000E"/>
    <w:rsid w:val="00EC19D6"/>
    <w:rsid w:val="00EC471A"/>
    <w:rsid w:val="00EC6D25"/>
    <w:rsid w:val="00ED2E19"/>
    <w:rsid w:val="00ED3C03"/>
    <w:rsid w:val="00ED3C9A"/>
    <w:rsid w:val="00ED6776"/>
    <w:rsid w:val="00EE2004"/>
    <w:rsid w:val="00EE29B9"/>
    <w:rsid w:val="00EE2A07"/>
    <w:rsid w:val="00EE2B8E"/>
    <w:rsid w:val="00EE4943"/>
    <w:rsid w:val="00EE758F"/>
    <w:rsid w:val="00EF46D5"/>
    <w:rsid w:val="00EF4AD0"/>
    <w:rsid w:val="00EF7CA0"/>
    <w:rsid w:val="00F0060F"/>
    <w:rsid w:val="00F13594"/>
    <w:rsid w:val="00F13794"/>
    <w:rsid w:val="00F15D65"/>
    <w:rsid w:val="00F16328"/>
    <w:rsid w:val="00F3292C"/>
    <w:rsid w:val="00F369DF"/>
    <w:rsid w:val="00F45278"/>
    <w:rsid w:val="00F4704E"/>
    <w:rsid w:val="00F516AD"/>
    <w:rsid w:val="00F61F0B"/>
    <w:rsid w:val="00F62952"/>
    <w:rsid w:val="00F62D51"/>
    <w:rsid w:val="00F8105D"/>
    <w:rsid w:val="00F86F95"/>
    <w:rsid w:val="00F87079"/>
    <w:rsid w:val="00F93753"/>
    <w:rsid w:val="00FA17C2"/>
    <w:rsid w:val="00FA1E7B"/>
    <w:rsid w:val="00FA50FE"/>
    <w:rsid w:val="00FC2FF2"/>
    <w:rsid w:val="00FC6518"/>
    <w:rsid w:val="00FF13FF"/>
    <w:rsid w:val="00FF26AB"/>
    <w:rsid w:val="00FF3DE0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paragraph" w:customStyle="1" w:styleId="m-5300978703919676709gmail-normal1">
    <w:name w:val="m_-5300978703919676709gmail-normal1"/>
    <w:basedOn w:val="Normal"/>
    <w:rsid w:val="00DC60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-2869807086770430467gmail-normal1">
    <w:name w:val="m_-2869807086770430467gmail-normal1"/>
    <w:basedOn w:val="Normal"/>
    <w:rsid w:val="0015408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F1632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40C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441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2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741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0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27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4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19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3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48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623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32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17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90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11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250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37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9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1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19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74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76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45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358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792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024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17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319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ubliccomment@waubun.k12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5</cp:revision>
  <cp:lastPrinted>2020-03-18T17:08:00Z</cp:lastPrinted>
  <dcterms:created xsi:type="dcterms:W3CDTF">2020-08-12T13:44:00Z</dcterms:created>
  <dcterms:modified xsi:type="dcterms:W3CDTF">2020-08-20T15:53:00Z</dcterms:modified>
</cp:coreProperties>
</file>